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92F4E" w14:textId="77777777" w:rsidR="000E013F" w:rsidRDefault="000E013F" w:rsidP="000E013F">
      <w:pPr>
        <w:rPr>
          <w:rtl/>
          <w:lang w:bidi="fa-IR"/>
        </w:rPr>
      </w:pPr>
      <w:bookmarkStart w:id="0" w:name="_Hlk41309395"/>
      <w:bookmarkEnd w:id="0"/>
    </w:p>
    <w:p w14:paraId="4348923C" w14:textId="77777777" w:rsidR="000E013F" w:rsidRDefault="000E013F" w:rsidP="000E013F"/>
    <w:p w14:paraId="521EEBE6" w14:textId="77777777" w:rsidR="000E013F" w:rsidRDefault="000E013F" w:rsidP="000E013F">
      <w:pPr>
        <w:jc w:val="center"/>
      </w:pPr>
      <w:r>
        <w:t xml:space="preserve"> </w:t>
      </w:r>
      <w:r>
        <w:rPr>
          <w:noProof/>
          <w:lang w:eastAsia="ko-KR"/>
        </w:rPr>
        <w:drawing>
          <wp:inline distT="0" distB="0" distL="0" distR="0" wp14:anchorId="0162C282" wp14:editId="44CCA422">
            <wp:extent cx="1714500" cy="1714500"/>
            <wp:effectExtent l="0" t="0" r="0" b="0"/>
            <wp:docPr id="2042980118" name="Picture 20429801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CCA2C" w14:textId="77777777" w:rsidR="000E013F" w:rsidRDefault="000E013F" w:rsidP="000E013F"/>
    <w:p w14:paraId="27F4B7E0" w14:textId="0517C268" w:rsidR="000E013F" w:rsidRPr="004D5558" w:rsidRDefault="00006356" w:rsidP="00EF7D49">
      <w:pPr>
        <w:spacing w:after="0" w:line="240" w:lineRule="auto"/>
        <w:ind w:right="45"/>
        <w:jc w:val="center"/>
        <w:outlineLvl w:val="2"/>
        <w:rPr>
          <w:rFonts w:ascii="Arial" w:eastAsia="Times New Roman" w:hAnsi="Arial" w:cs="Arial"/>
          <w:b/>
          <w:bCs/>
          <w:color w:val="000000"/>
          <w:sz w:val="52"/>
          <w:szCs w:val="52"/>
        </w:rPr>
      </w:pPr>
      <w:r w:rsidRPr="00006356">
        <w:rPr>
          <w:rFonts w:ascii="inherit" w:eastAsia="Times New Roman" w:hAnsi="inherit" w:cs="Arial"/>
          <w:b/>
          <w:bCs/>
          <w:color w:val="000000"/>
          <w:sz w:val="52"/>
          <w:szCs w:val="52"/>
          <w:u w:val="single"/>
          <w:bdr w:val="none" w:sz="0" w:space="0" w:color="auto" w:frame="1"/>
        </w:rPr>
        <w:t>Assignment#</w:t>
      </w:r>
      <w:r w:rsidR="00C91815">
        <w:rPr>
          <w:rFonts w:ascii="inherit" w:eastAsia="Times New Roman" w:hAnsi="inherit" w:cs="Arial"/>
          <w:b/>
          <w:bCs/>
          <w:color w:val="000000"/>
          <w:sz w:val="52"/>
          <w:szCs w:val="52"/>
          <w:u w:val="single"/>
          <w:bdr w:val="none" w:sz="0" w:space="0" w:color="auto" w:frame="1"/>
        </w:rPr>
        <w:t>6</w:t>
      </w:r>
    </w:p>
    <w:p w14:paraId="723EE78F" w14:textId="77777777" w:rsidR="000E013F" w:rsidRDefault="000E013F" w:rsidP="000E013F"/>
    <w:p w14:paraId="72465B52" w14:textId="77777777" w:rsidR="000E013F" w:rsidRDefault="000E013F" w:rsidP="000E013F"/>
    <w:p w14:paraId="102A5B18" w14:textId="77777777" w:rsidR="000E013F" w:rsidRDefault="006576A3" w:rsidP="000E013F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  <w:r>
        <w:rPr>
          <w:rFonts w:asciiTheme="majorHAnsi" w:eastAsiaTheme="majorEastAsia" w:hAnsiTheme="majorHAnsi" w:cstheme="majorBidi"/>
          <w:sz w:val="48"/>
          <w:szCs w:val="48"/>
        </w:rPr>
        <w:t>Professor</w:t>
      </w:r>
      <w:r w:rsidR="000E013F" w:rsidRPr="7AB44FA4">
        <w:rPr>
          <w:rFonts w:asciiTheme="majorHAnsi" w:eastAsiaTheme="majorEastAsia" w:hAnsiTheme="majorHAnsi" w:cstheme="majorBidi"/>
          <w:sz w:val="48"/>
          <w:szCs w:val="48"/>
        </w:rPr>
        <w:t>:  Abolghasem Sadeghi-Niaraki</w:t>
      </w:r>
    </w:p>
    <w:p w14:paraId="43F55666" w14:textId="77777777" w:rsidR="000E013F" w:rsidRDefault="000E013F" w:rsidP="000E013F">
      <w:pPr>
        <w:jc w:val="right"/>
      </w:pPr>
      <w:r>
        <w:t>(E-mail Address) a.sadeqi313@gmail.com</w:t>
      </w:r>
    </w:p>
    <w:p w14:paraId="3600671D" w14:textId="77777777" w:rsidR="000E013F" w:rsidRDefault="000E013F" w:rsidP="000E013F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</w:p>
    <w:p w14:paraId="48809821" w14:textId="77777777" w:rsidR="000E013F" w:rsidRDefault="000E013F" w:rsidP="00EF7D49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  <w:r w:rsidRPr="7AB44FA4">
        <w:rPr>
          <w:rFonts w:asciiTheme="majorHAnsi" w:eastAsiaTheme="majorEastAsia" w:hAnsiTheme="majorHAnsi" w:cstheme="majorBidi"/>
          <w:sz w:val="48"/>
          <w:szCs w:val="48"/>
        </w:rPr>
        <w:t xml:space="preserve">Course Title: </w:t>
      </w:r>
      <w:r w:rsidR="00EF7D49">
        <w:rPr>
          <w:rFonts w:asciiTheme="majorHAnsi" w:eastAsiaTheme="majorEastAsia" w:hAnsiTheme="majorHAnsi" w:cstheme="majorBidi"/>
          <w:sz w:val="48"/>
          <w:szCs w:val="48"/>
        </w:rPr>
        <w:t>Web Programming</w:t>
      </w:r>
    </w:p>
    <w:p w14:paraId="0859069A" w14:textId="77777777" w:rsidR="000E013F" w:rsidRDefault="000E013F" w:rsidP="000E013F"/>
    <w:p w14:paraId="5A5F08E7" w14:textId="03F2B2B2" w:rsidR="000E013F" w:rsidRDefault="000E013F" w:rsidP="000E013F">
      <w:pPr>
        <w:rPr>
          <w:sz w:val="36"/>
          <w:szCs w:val="36"/>
        </w:rPr>
      </w:pPr>
      <w:r w:rsidRPr="7AB44FA4">
        <w:rPr>
          <w:sz w:val="36"/>
          <w:szCs w:val="36"/>
        </w:rPr>
        <w:t xml:space="preserve">Student name: </w:t>
      </w:r>
      <w:r>
        <w:rPr>
          <w:sz w:val="36"/>
          <w:szCs w:val="36"/>
        </w:rPr>
        <w:t xml:space="preserve"> </w:t>
      </w:r>
      <w:r w:rsidR="00E32A8E">
        <w:rPr>
          <w:rFonts w:hint="eastAsia"/>
          <w:sz w:val="36"/>
          <w:szCs w:val="36"/>
          <w:lang w:eastAsia="ko-KR"/>
        </w:rPr>
        <w:t>이은서</w:t>
      </w:r>
    </w:p>
    <w:p w14:paraId="0AE56049" w14:textId="0F06D375" w:rsidR="000E013F" w:rsidRDefault="000E013F" w:rsidP="000E013F">
      <w:r>
        <w:t xml:space="preserve">(E-mail Address) </w:t>
      </w:r>
      <w:r w:rsidR="00E32A8E">
        <w:t>les1999@naver.com</w:t>
      </w:r>
    </w:p>
    <w:p w14:paraId="1CAB863F" w14:textId="54385DEB" w:rsidR="000E013F" w:rsidRDefault="000E013F" w:rsidP="000E013F">
      <w:pPr>
        <w:rPr>
          <w:sz w:val="36"/>
          <w:szCs w:val="36"/>
        </w:rPr>
      </w:pPr>
      <w:r w:rsidRPr="7AB44FA4">
        <w:rPr>
          <w:sz w:val="36"/>
          <w:szCs w:val="36"/>
        </w:rPr>
        <w:t xml:space="preserve">Student ID: </w:t>
      </w:r>
      <w:r w:rsidR="00E32A8E">
        <w:rPr>
          <w:sz w:val="36"/>
          <w:szCs w:val="36"/>
        </w:rPr>
        <w:t>20011592</w:t>
      </w:r>
    </w:p>
    <w:p w14:paraId="7B49DB6D" w14:textId="77777777" w:rsidR="000E013F" w:rsidRDefault="000E013F" w:rsidP="00351370">
      <w:pPr>
        <w:jc w:val="center"/>
      </w:pPr>
    </w:p>
    <w:p w14:paraId="5B73DBCF" w14:textId="77777777" w:rsidR="00351370" w:rsidRDefault="00351370" w:rsidP="00351370"/>
    <w:p w14:paraId="06C46DBE" w14:textId="5C3CBDDA" w:rsidR="000E013F" w:rsidRPr="004B6BA4" w:rsidRDefault="00CA624C" w:rsidP="00D668E6">
      <w:pPr>
        <w:rPr>
          <w:b/>
          <w:bCs/>
        </w:rPr>
      </w:pPr>
      <w:r w:rsidRPr="004B6BA4">
        <w:rPr>
          <w:b/>
          <w:bCs/>
          <w:highlight w:val="yellow"/>
        </w:rPr>
        <w:t xml:space="preserve">Due date: </w:t>
      </w:r>
      <w:r w:rsidR="004B6BA4" w:rsidRPr="004B6BA4">
        <w:rPr>
          <w:b/>
          <w:bCs/>
          <w:highlight w:val="yellow"/>
        </w:rPr>
        <w:t>14</w:t>
      </w:r>
      <w:r w:rsidR="004B6BA4" w:rsidRPr="004B6BA4">
        <w:rPr>
          <w:b/>
          <w:bCs/>
          <w:highlight w:val="yellow"/>
          <w:vertAlign w:val="superscript"/>
        </w:rPr>
        <w:t>th</w:t>
      </w:r>
      <w:r w:rsidR="004B6BA4" w:rsidRPr="004B6BA4">
        <w:rPr>
          <w:b/>
          <w:bCs/>
          <w:highlight w:val="yellow"/>
        </w:rPr>
        <w:t xml:space="preserve"> June (Tuesday), 11:30pm.</w:t>
      </w:r>
    </w:p>
    <w:p w14:paraId="38F2F8BA" w14:textId="77777777" w:rsidR="004B6BA4" w:rsidRDefault="004B6BA4" w:rsidP="00D668E6"/>
    <w:p w14:paraId="38B2C7D3" w14:textId="77777777" w:rsidR="000E013F" w:rsidRDefault="000E013F" w:rsidP="00351370"/>
    <w:p w14:paraId="3DA8AD2A" w14:textId="77777777" w:rsidR="000E013F" w:rsidRDefault="000E013F" w:rsidP="00351370"/>
    <w:p w14:paraId="22281860" w14:textId="3D3D0285" w:rsidR="00EF7D49" w:rsidRDefault="00B44321" w:rsidP="00EF7D49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Watch the </w:t>
      </w:r>
      <w:r w:rsidR="004B6BA4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attached 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video and do the assignment according to the explanation.</w:t>
      </w:r>
    </w:p>
    <w:p w14:paraId="3F336021" w14:textId="77777777" w:rsidR="006F6AE2" w:rsidRPr="00EF7D49" w:rsidRDefault="006F6AE2" w:rsidP="00EF7D49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2EC2C8C6" w14:textId="5627BD0D" w:rsidR="006F6AE2" w:rsidRPr="00EF7D49" w:rsidRDefault="00EF7D49" w:rsidP="00C91815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 w:rsidRPr="00D601D0">
        <w:rPr>
          <w:rFonts w:ascii="Times New Roman" w:eastAsia="Times New Roman" w:hAnsi="Times New Roman" w:cs="Times New Roman"/>
          <w:b/>
          <w:color w:val="FF0000"/>
          <w:sz w:val="28"/>
        </w:rPr>
        <w:t>Note: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</w:t>
      </w:r>
      <w:r w:rsidR="00C91815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Do your best to make your answer look exactly the same as what is shown in the video. However, a completely new style would be ok.</w:t>
      </w:r>
    </w:p>
    <w:p w14:paraId="4D599981" w14:textId="4031CA2A" w:rsidR="00495168" w:rsidRDefault="00495168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51258DB1" w14:textId="72F6C32D" w:rsidR="00316C4A" w:rsidRPr="00316C4A" w:rsidRDefault="00316C4A" w:rsidP="00316C4A">
      <w:pPr>
        <w:pStyle w:val="a0"/>
        <w:numPr>
          <w:ilvl w:val="0"/>
          <w:numId w:val="13"/>
        </w:num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</w:rPr>
      </w:pP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Blog main page : </w:t>
      </w:r>
      <w:r w:rsidRPr="00316C4A">
        <w:rPr>
          <w:rFonts w:asciiTheme="minorEastAsia" w:hAnsiTheme="minorEastAsia" w:cs="Times New Roman"/>
          <w:bCs/>
          <w:sz w:val="24"/>
          <w:szCs w:val="24"/>
        </w:rPr>
        <w:t>http://127.0.0.1:8000/blog/</w:t>
      </w:r>
    </w:p>
    <w:p w14:paraId="55FFE0DF" w14:textId="5DF48FAD" w:rsidR="00316C4A" w:rsidRDefault="00316C4A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 w:rsidRPr="00316C4A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drawing>
          <wp:inline distT="0" distB="0" distL="0" distR="0" wp14:anchorId="5E58F0C0" wp14:editId="2415BD97">
            <wp:extent cx="5943600" cy="3872865"/>
            <wp:effectExtent l="0" t="0" r="0" b="0"/>
            <wp:docPr id="1" name="그림 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테이블이(가) 표시된 사진&#10;&#10;자동 생성된 설명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565A" w14:textId="0A38C0A9" w:rsidR="00316C4A" w:rsidRP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</w:rPr>
      </w:pPr>
      <w:r w:rsidRPr="00316C4A">
        <w:rPr>
          <w:rFonts w:asciiTheme="minorEastAsia" w:hAnsiTheme="minorEastAsia" w:cs="Times New Roman"/>
          <w:bCs/>
          <w:sz w:val="24"/>
          <w:szCs w:val="24"/>
        </w:rPr>
        <w:t>The main page shows only three posts.</w:t>
      </w:r>
    </w:p>
    <w:p w14:paraId="3E43D196" w14:textId="04A46C36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</w:rPr>
      </w:pPr>
      <w:r w:rsidRPr="00316C4A">
        <w:rPr>
          <w:rFonts w:asciiTheme="minorEastAsia" w:hAnsiTheme="minorEastAsia" w:cs="Times New Roman" w:hint="eastAsia"/>
          <w:bCs/>
          <w:sz w:val="24"/>
          <w:szCs w:val="24"/>
        </w:rPr>
        <w:t>A</w:t>
      </w:r>
      <w:r w:rsidRPr="00316C4A">
        <w:rPr>
          <w:rFonts w:asciiTheme="minorEastAsia" w:hAnsiTheme="minorEastAsia" w:cs="Times New Roman"/>
          <w:bCs/>
          <w:sz w:val="24"/>
          <w:szCs w:val="24"/>
        </w:rPr>
        <w:t>lso, each post box can going to bigger when mouse is on the box.</w:t>
      </w:r>
    </w:p>
    <w:p w14:paraId="32D813FB" w14:textId="1911D28C" w:rsidR="00EE1F11" w:rsidRPr="00316C4A" w:rsidRDefault="00EE1F11" w:rsidP="00316C4A">
      <w:p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Posts are ordered by created time at this main page.</w:t>
      </w:r>
    </w:p>
    <w:p w14:paraId="48AEFD6D" w14:textId="7C3D1164" w:rsidR="00316C4A" w:rsidRDefault="00316C4A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4DD11E84" w14:textId="6A8C8B16" w:rsidR="00316C4A" w:rsidRDefault="00316C4A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3671437D" w14:textId="77777777" w:rsidR="00316C4A" w:rsidRDefault="00316C4A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720060D8" w14:textId="503B7C51" w:rsidR="00316C4A" w:rsidRDefault="00316C4A" w:rsidP="00316C4A">
      <w:pPr>
        <w:pStyle w:val="a0"/>
        <w:numPr>
          <w:ilvl w:val="0"/>
          <w:numId w:val="13"/>
        </w:num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 w:rsidRPr="00316C4A"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  <w:t>A</w:t>
      </w: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ll post page : </w:t>
      </w:r>
      <w:hyperlink r:id="rId7" w:history="1">
        <w:r w:rsidRPr="00B1258E">
          <w:rPr>
            <w:rStyle w:val="a4"/>
            <w:rFonts w:asciiTheme="minorEastAsia" w:hAnsiTheme="minorEastAsia" w:cs="Times New Roman"/>
            <w:bCs/>
            <w:sz w:val="24"/>
            <w:szCs w:val="24"/>
            <w:lang w:eastAsia="ko-KR"/>
          </w:rPr>
          <w:t>http://127.0.0.1:8000/blog/allPost/</w:t>
        </w:r>
      </w:hyperlink>
    </w:p>
    <w:p w14:paraId="587821B3" w14:textId="3AE4C6F5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drawing>
          <wp:inline distT="0" distB="0" distL="0" distR="0" wp14:anchorId="2A723A33" wp14:editId="448B2CF5">
            <wp:extent cx="5943600" cy="5116830"/>
            <wp:effectExtent l="0" t="0" r="0" b="7620"/>
            <wp:docPr id="2" name="그림 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테이블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178EC" w14:textId="13EF0B62" w:rsidR="00316C4A" w:rsidRDefault="00EE1F11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Posts are ordered by 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updated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time at this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all post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page.</w:t>
      </w:r>
    </w:p>
    <w:p w14:paraId="1C43EF2F" w14:textId="470498EB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166B4218" w14:textId="2BD35A94" w:rsidR="00316C4A" w:rsidRPr="00EE1F11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66469AA8" w14:textId="3DA81664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746FE1BA" w14:textId="03338FE4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6EDC998F" w14:textId="77777777" w:rsidR="00316C4A" w:rsidRDefault="00316C4A" w:rsidP="00316C4A">
      <w:p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</w:p>
    <w:p w14:paraId="09E9B8C9" w14:textId="7D29EB77" w:rsidR="00316C4A" w:rsidRPr="00316C4A" w:rsidRDefault="00316C4A" w:rsidP="00316C4A">
      <w:pPr>
        <w:pStyle w:val="a0"/>
        <w:numPr>
          <w:ilvl w:val="0"/>
          <w:numId w:val="13"/>
        </w:num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lastRenderedPageBreak/>
        <w:t xml:space="preserve">Blog post detail page : </w:t>
      </w: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t>http://127.0.0.1:8000/blog/PostDetail/&lt;int:BlogPost_id&gt;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/</w:t>
      </w:r>
    </w:p>
    <w:p w14:paraId="5B55267E" w14:textId="1EC584FA" w:rsidR="00316C4A" w:rsidRPr="00316C4A" w:rsidRDefault="00316C4A" w:rsidP="00316C4A">
      <w:p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drawing>
          <wp:inline distT="0" distB="0" distL="0" distR="0" wp14:anchorId="1A8B3F7E" wp14:editId="4CED4F36">
            <wp:extent cx="5943600" cy="3671570"/>
            <wp:effectExtent l="0" t="0" r="0" b="508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6C4A" w:rsidRPr="00316C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58F2"/>
    <w:multiLevelType w:val="hybridMultilevel"/>
    <w:tmpl w:val="85B86D40"/>
    <w:lvl w:ilvl="0" w:tplc="B57CFC88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800964"/>
    <w:multiLevelType w:val="hybridMultilevel"/>
    <w:tmpl w:val="D0F84594"/>
    <w:lvl w:ilvl="0" w:tplc="8E62B6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84D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1614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BE9F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889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20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8CE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4BB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E6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0130A9"/>
    <w:multiLevelType w:val="hybridMultilevel"/>
    <w:tmpl w:val="15FCB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227D9"/>
    <w:multiLevelType w:val="hybridMultilevel"/>
    <w:tmpl w:val="ED8236AE"/>
    <w:lvl w:ilvl="0" w:tplc="2C203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C686D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D43D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C24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12CE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A63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281E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6DD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F48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EEF6D10"/>
    <w:multiLevelType w:val="multilevel"/>
    <w:tmpl w:val="B1AA3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52773E8"/>
    <w:multiLevelType w:val="hybridMultilevel"/>
    <w:tmpl w:val="D5B4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E4D42"/>
    <w:multiLevelType w:val="hybridMultilevel"/>
    <w:tmpl w:val="02500A60"/>
    <w:lvl w:ilvl="0" w:tplc="087E07D6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C9B6C85"/>
    <w:multiLevelType w:val="hybridMultilevel"/>
    <w:tmpl w:val="DC86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5F303D"/>
    <w:multiLevelType w:val="hybridMultilevel"/>
    <w:tmpl w:val="964A40B4"/>
    <w:lvl w:ilvl="0" w:tplc="A0685C46">
      <w:start w:val="1"/>
      <w:numFmt w:val="decimal"/>
      <w:lvlText w:val="%1."/>
      <w:lvlJc w:val="left"/>
      <w:pPr>
        <w:ind w:left="72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75722"/>
    <w:multiLevelType w:val="multilevel"/>
    <w:tmpl w:val="441423BA"/>
    <w:lvl w:ilvl="0">
      <w:start w:val="3"/>
      <w:numFmt w:val="decimal"/>
      <w:lvlText w:val="%1-"/>
      <w:lvlJc w:val="left"/>
      <w:pPr>
        <w:ind w:left="915" w:hanging="91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915" w:hanging="915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AA63743"/>
    <w:multiLevelType w:val="hybridMultilevel"/>
    <w:tmpl w:val="9006A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6E3C9E"/>
    <w:multiLevelType w:val="hybridMultilevel"/>
    <w:tmpl w:val="0B809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FB4B0D"/>
    <w:multiLevelType w:val="hybridMultilevel"/>
    <w:tmpl w:val="F238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407662">
    <w:abstractNumId w:val="9"/>
  </w:num>
  <w:num w:numId="2" w16cid:durableId="6173984">
    <w:abstractNumId w:val="4"/>
  </w:num>
  <w:num w:numId="3" w16cid:durableId="288778766">
    <w:abstractNumId w:val="10"/>
  </w:num>
  <w:num w:numId="4" w16cid:durableId="1650211686">
    <w:abstractNumId w:val="11"/>
  </w:num>
  <w:num w:numId="5" w16cid:durableId="1878660007">
    <w:abstractNumId w:val="8"/>
  </w:num>
  <w:num w:numId="6" w16cid:durableId="704793583">
    <w:abstractNumId w:val="12"/>
  </w:num>
  <w:num w:numId="7" w16cid:durableId="1578250218">
    <w:abstractNumId w:val="7"/>
  </w:num>
  <w:num w:numId="8" w16cid:durableId="1652060759">
    <w:abstractNumId w:val="2"/>
  </w:num>
  <w:num w:numId="9" w16cid:durableId="2004161513">
    <w:abstractNumId w:val="0"/>
  </w:num>
  <w:num w:numId="10" w16cid:durableId="931815132">
    <w:abstractNumId w:val="5"/>
  </w:num>
  <w:num w:numId="11" w16cid:durableId="390688184">
    <w:abstractNumId w:val="3"/>
  </w:num>
  <w:num w:numId="12" w16cid:durableId="666786427">
    <w:abstractNumId w:val="1"/>
  </w:num>
  <w:num w:numId="13" w16cid:durableId="1088651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TE3MzE1M7QwMDFQ0lEKTi0uzszPAykwrAUAh1ooliwAAAA="/>
  </w:docVars>
  <w:rsids>
    <w:rsidRoot w:val="00606D86"/>
    <w:rsid w:val="00006356"/>
    <w:rsid w:val="000E013F"/>
    <w:rsid w:val="0010795A"/>
    <w:rsid w:val="001B4D53"/>
    <w:rsid w:val="00316C4A"/>
    <w:rsid w:val="00351370"/>
    <w:rsid w:val="004833CA"/>
    <w:rsid w:val="00495168"/>
    <w:rsid w:val="004B6BA4"/>
    <w:rsid w:val="004F6F8F"/>
    <w:rsid w:val="004F7F80"/>
    <w:rsid w:val="00532097"/>
    <w:rsid w:val="00571C12"/>
    <w:rsid w:val="005D6D74"/>
    <w:rsid w:val="005E1B6B"/>
    <w:rsid w:val="00606D86"/>
    <w:rsid w:val="006576A3"/>
    <w:rsid w:val="006F6AE2"/>
    <w:rsid w:val="007262A2"/>
    <w:rsid w:val="00791B6B"/>
    <w:rsid w:val="00AA3FDB"/>
    <w:rsid w:val="00B12E07"/>
    <w:rsid w:val="00B32FFA"/>
    <w:rsid w:val="00B44321"/>
    <w:rsid w:val="00C632F5"/>
    <w:rsid w:val="00C91815"/>
    <w:rsid w:val="00CA624C"/>
    <w:rsid w:val="00D601D0"/>
    <w:rsid w:val="00D668E6"/>
    <w:rsid w:val="00DC369B"/>
    <w:rsid w:val="00E32A8E"/>
    <w:rsid w:val="00EE1F11"/>
    <w:rsid w:val="00E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6B657"/>
  <w15:chartTrackingRefBased/>
  <w15:docId w15:val="{DC1F076A-02CE-472E-959B-115A5875D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0"/>
    <w:next w:val="a"/>
    <w:link w:val="2Char"/>
    <w:autoRedefine/>
    <w:qFormat/>
    <w:rsid w:val="004F7F80"/>
    <w:pPr>
      <w:numPr>
        <w:ilvl w:val="1"/>
        <w:numId w:val="2"/>
      </w:numPr>
      <w:tabs>
        <w:tab w:val="right" w:pos="855"/>
      </w:tabs>
      <w:bidi/>
      <w:spacing w:before="200" w:after="200" w:line="276" w:lineRule="auto"/>
      <w:ind w:left="915" w:hanging="915"/>
      <w:jc w:val="both"/>
      <w:outlineLvl w:val="1"/>
    </w:pPr>
    <w:rPr>
      <w:b/>
      <w:bCs/>
      <w:sz w:val="30"/>
      <w:szCs w:val="30"/>
      <w:lang w:bidi="fa-IR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Char">
    <w:name w:val="제목 2 Char"/>
    <w:link w:val="2"/>
    <w:rsid w:val="004F7F80"/>
    <w:rPr>
      <w:b/>
      <w:bCs/>
      <w:sz w:val="30"/>
      <w:szCs w:val="30"/>
      <w:lang w:bidi="fa-IR"/>
    </w:rPr>
  </w:style>
  <w:style w:type="paragraph" w:styleId="a0">
    <w:name w:val="List Paragraph"/>
    <w:basedOn w:val="a"/>
    <w:uiPriority w:val="34"/>
    <w:qFormat/>
    <w:rsid w:val="004F7F80"/>
    <w:pPr>
      <w:ind w:left="720"/>
      <w:contextualSpacing/>
    </w:pPr>
  </w:style>
  <w:style w:type="character" w:styleId="a4">
    <w:name w:val="Hyperlink"/>
    <w:basedOn w:val="a1"/>
    <w:uiPriority w:val="99"/>
    <w:unhideWhenUsed/>
    <w:rsid w:val="00E32A8E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E32A8E"/>
    <w:rPr>
      <w:color w:val="605E5C"/>
      <w:shd w:val="clear" w:color="auto" w:fill="E1DFDD"/>
    </w:rPr>
  </w:style>
  <w:style w:type="paragraph" w:styleId="HTML">
    <w:name w:val="HTML Preformatted"/>
    <w:basedOn w:val="a"/>
    <w:link w:val="HTMLChar"/>
    <w:uiPriority w:val="99"/>
    <w:semiHidden/>
    <w:unhideWhenUsed/>
    <w:rsid w:val="00316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굴림체" w:eastAsia="굴림체" w:hAnsi="굴림체" w:cs="굴림체"/>
      <w:sz w:val="24"/>
      <w:szCs w:val="24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316C4A"/>
    <w:rPr>
      <w:rFonts w:ascii="굴림체" w:eastAsia="굴림체" w:hAnsi="굴림체" w:cs="굴림체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9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8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5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127.0.0.1:8000/blog/allPos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TU</dc:creator>
  <cp:keywords/>
  <dc:description/>
  <cp:lastModifiedBy>이은서</cp:lastModifiedBy>
  <cp:revision>10</cp:revision>
  <dcterms:created xsi:type="dcterms:W3CDTF">2022-03-18T10:36:00Z</dcterms:created>
  <dcterms:modified xsi:type="dcterms:W3CDTF">2022-06-14T12:39:00Z</dcterms:modified>
</cp:coreProperties>
</file>